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Professor</w:t>
      </w:r>
      <w:r>
        <w:t xml:space="preserve"> </w:t>
      </w:r>
      <w:r>
        <w:t xml:space="preserve">Position</w:t>
      </w:r>
      <w:r>
        <w:t xml:space="preserve"> </w:t>
      </w:r>
      <w:r>
        <w:t xml:space="preserve">in</w:t>
      </w:r>
      <w:r>
        <w:t xml:space="preserve"> </w:t>
      </w:r>
      <w:r>
        <w:t xml:space="preserve">Bangladesh</w:t>
      </w:r>
      <w:r>
        <w:t xml:space="preserve"> </w:t>
      </w:r>
      <w:r>
        <w:t xml:space="preserve">Dhaka</w:t>
      </w:r>
    </w:p>
    <w:bookmarkStart w:id="20" w:name="X3848f46e925894bbd9365da3c21af628ae7d945"/>
    <w:p>
      <w:pPr>
        <w:pStyle w:val="Heading1"/>
      </w:pPr>
      <w:r>
        <w:t xml:space="preserve">Cover Letter for Professor Position in Bangladesh Dhaka</w:t>
      </w:r>
    </w:p>
    <w:p>
      <w:pPr>
        <w:pStyle w:val="FirstParagraph"/>
      </w:pPr>
      <w:r>
        <w:rPr>
          <w:bCs/>
          <w:b/>
        </w:rPr>
        <w:t xml:space="preserve">Dear Hiring Committee,</w:t>
      </w:r>
    </w:p>
    <w:p>
      <w:pPr>
        <w:pStyle w:val="BodyText"/>
      </w:pPr>
      <w:r>
        <w:t xml:space="preserve">It is with great enthusiasm and a profound sense of purpose that I submit my application for the Professor position at [University Name] in Bangladesh Dhaka. As an accomplished academic with over [X years] of experience in higher education, I am eager to contribute my expertise, leadership, and dedication to advancing the mission of your institution. Bangladesh Dhaka, as a hub of academic innovation and cultural significance, represents an ideal setting for me to further my career as a Professor while fostering meaningful educational impact in a region that is both dynamic and transformative.</w:t>
      </w:r>
    </w:p>
    <w:p>
      <w:pPr>
        <w:pStyle w:val="BodyText"/>
      </w:pPr>
      <w:r>
        <w:t xml:space="preserve">My academic journey has been defined by a commitment to excellence in teaching, research, and community engagement. Holding a [PhD/Master’s] in [Your Field of Study] from [University Name], I have spent the last [X years] cultivating a robust scholarly profile that includes publications in peer-reviewed journals, leadership roles in academic committees, and mentorship of students at both undergraduate and graduate levels. My work has been recognized through awards such as [Name of Award or Recognition], which reflect my dedication to advancing knowledge and nurturing the next generation of scholars.</w:t>
      </w:r>
    </w:p>
    <w:p>
      <w:pPr>
        <w:pStyle w:val="BodyText"/>
      </w:pPr>
      <w:r>
        <w:t xml:space="preserve">What sets me apart as a Professor is my ability to bridge theoretical frameworks with practical applications, ensuring that students are not only well-versed in their disciplines but also equipped to address real-world challenges. For instance, during my tenure at [Previous Institution], I designed and led interdisciplinary courses that integrated global perspectives with local contexts, fostering critical thinking and cultural awareness. This approach aligns seamlessly with the mission of Bangladesh Dhaka, where education is increasingly valued as a tool for societal progress and sustainable development.</w:t>
      </w:r>
    </w:p>
    <w:p>
      <w:pPr>
        <w:pStyle w:val="BodyText"/>
      </w:pPr>
      <w:r>
        <w:t xml:space="preserve">As a Professor in Bangladesh Dhaka, I am particularly drawn to the opportunity to contribute to an institution that prioritizes innovation while honoring its rich academic heritage. The city’s unique position as a cultural and economic nexus offers unparalleled opportunities for collaboration with local communities, industries, and international partners. I am especially interested in exploring partnerships that leverage my expertise in [Your Specialization] to address pressing issues such as [specific area of interest, e.g., climate change, technology integration, or social equity]. By fostering research initiatives that resonate with the needs of Bangladesh Dhaka, I aim to create a legacy of impactful scholarship and community-driven solutions.</w:t>
      </w:r>
    </w:p>
    <w:p>
      <w:pPr>
        <w:pStyle w:val="BodyText"/>
      </w:pPr>
      <w:r>
        <w:t xml:space="preserve">My teaching philosophy centers on inclusivity and student-centered learning. I believe that every student brings unique strengths and perspectives, and my role as a Professor is to create an environment where these voices are heard and valued. In Bangladesh Dhaka, where the academic landscape is evolving rapidly, I am keen to adapt my methods to meet the diverse needs of learners while maintaining rigorous academic standards. This includes incorporating technology-enhanced learning tools, promoting experiential education, and encouraging students to engage in research that reflects their cultural and professional aspirations.</w:t>
      </w:r>
    </w:p>
    <w:p>
      <w:pPr>
        <w:pStyle w:val="BodyText"/>
      </w:pPr>
      <w:r>
        <w:t xml:space="preserve">Moreover, as a Professor in Bangladesh Dhaka, I am committed to contributing to the institutional growth of your university through service and leadership. My experience as a [previous role, e.g., department head, program coordinator] has equipped me with the skills to collaborate effectively with faculty and administrators, advocate for academic excellence, and support the professional development of colleagues. I am particularly interested in mentoring early-career academics and fostering a culture of innovation that aligns with your university’s strategic goals.</w:t>
      </w:r>
    </w:p>
    <w:p>
      <w:pPr>
        <w:pStyle w:val="BodyText"/>
      </w:pPr>
      <w:r>
        <w:t xml:space="preserve">My interest in Bangladesh Dhaka extends beyond academia. The city’s vibrant culture, historical significance, and growing influence as a global educational destination deeply resonate with my personal values. I am eager to immerse myself in the local community, engage with stakeholders, and contribute to initiatives that promote education as a catalyst for social change. This commitment is rooted in my belief that institutions like yours play a pivotal role in shaping not only individual futures but also the broader trajectory of Bangladesh’s development.</w:t>
      </w:r>
    </w:p>
    <w:p>
      <w:pPr>
        <w:pStyle w:val="BodyText"/>
      </w:pPr>
      <w:r>
        <w:t xml:space="preserve">Thank you for considering my application. I am confident that my qualifications, passion for teaching, and alignment with the values of your institution make me an ideal candidate for this Professor position. I would welcome the opportunity to discuss how my vision and expertise can contribute to the continued success of Bangladesh Dhaka’s academic community. Please feel free to contact me at [Your Phone Number] or [Your Email Address] at your convenience.</w:t>
      </w:r>
    </w:p>
    <w:p>
      <w:pPr>
        <w:pStyle w:val="BodyText"/>
      </w:pPr>
      <w:r>
        <w:t xml:space="preserve">Sincerely,</w:t>
      </w:r>
    </w:p>
    <w:p>
      <w:pPr>
        <w:pStyle w:val="BodyText"/>
      </w:pPr>
      <w:r>
        <w:rPr>
          <w:bCs/>
          <w:b/>
        </w:rPr>
        <w:t xml:space="preserve">[Your Full Name]</w:t>
      </w:r>
      <w:r>
        <w:br/>
      </w:r>
      <w:r>
        <w:t xml:space="preserve">[Your Title/Position]</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Professor Position in Bangladesh Dhaka</dc:title>
  <dc:creator/>
  <dc:language>en</dc:language>
  <cp:keywords/>
  <dcterms:created xsi:type="dcterms:W3CDTF">2026-07-23T17:07:51Z</dcterms:created>
  <dcterms:modified xsi:type="dcterms:W3CDTF">2026-07-23T17:07:51Z</dcterms:modified>
</cp:coreProperties>
</file>

<file path=docProps/custom.xml><?xml version="1.0" encoding="utf-8"?>
<Properties xmlns="http://schemas.openxmlformats.org/officeDocument/2006/custom-properties" xmlns:vt="http://schemas.openxmlformats.org/officeDocument/2006/docPropsVTypes"/>
</file>